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8"/>
        <w:gridCol w:w="5228"/>
      </w:tblGrid>
      <w:tr w:rsidR="00705C99" w14:paraId="34A163EB" w14:textId="77777777" w:rsidTr="00C028AF">
        <w:tc>
          <w:tcPr>
            <w:tcW w:w="5228" w:type="dxa"/>
          </w:tcPr>
          <w:p w14:paraId="72F69675" w14:textId="2F65F15A" w:rsidR="00705C99" w:rsidRDefault="00705C99" w:rsidP="009D03B3">
            <w:r>
              <w:rPr>
                <w:noProof/>
              </w:rPr>
              <w:drawing>
                <wp:inline distT="0" distB="0" distL="0" distR="0" wp14:anchorId="74E8E900" wp14:editId="263FA701">
                  <wp:extent cx="1491298" cy="859982"/>
                  <wp:effectExtent l="0" t="0" r="0" b="0"/>
                  <wp:docPr id="5" name="Picture 4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ACCC1F4-A06C-4D9F-B561-ADB88831EC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 descr="See the source image">
                            <a:extLst>
                              <a:ext uri="{FF2B5EF4-FFF2-40B4-BE49-F238E27FC236}">
                                <a16:creationId xmlns:a16="http://schemas.microsoft.com/office/drawing/2014/main" id="{1ACCC1F4-A06C-4D9F-B561-ADB88831ECC4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1298" cy="85998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8" w:type="dxa"/>
            <w:vAlign w:val="center"/>
          </w:tcPr>
          <w:p w14:paraId="78F6F1A6" w14:textId="243EBBEC" w:rsidR="00705C99" w:rsidRPr="00705C99" w:rsidRDefault="00705C99" w:rsidP="00705C99">
            <w:pPr>
              <w:jc w:val="right"/>
              <w:rPr>
                <w:sz w:val="32"/>
                <w:szCs w:val="32"/>
              </w:rPr>
            </w:pPr>
            <w:r w:rsidRPr="00705C99">
              <w:rPr>
                <w:sz w:val="32"/>
                <w:szCs w:val="32"/>
              </w:rPr>
              <w:t>Statement of Account</w:t>
            </w:r>
          </w:p>
        </w:tc>
      </w:tr>
    </w:tbl>
    <w:p w14:paraId="74D21879" w14:textId="6DDECD00" w:rsidR="004A1E89" w:rsidRPr="00C028AF" w:rsidRDefault="004A1E89" w:rsidP="009D03B3">
      <w:pPr>
        <w:spacing w:after="0"/>
        <w:rPr>
          <w:sz w:val="6"/>
          <w:szCs w:val="6"/>
        </w:rPr>
      </w:pPr>
    </w:p>
    <w:tbl>
      <w:tblPr>
        <w:tblW w:w="10454" w:type="dxa"/>
        <w:tblLook w:val="04A0" w:firstRow="1" w:lastRow="0" w:firstColumn="1" w:lastColumn="0" w:noHBand="0" w:noVBand="1"/>
      </w:tblPr>
      <w:tblGrid>
        <w:gridCol w:w="1220"/>
        <w:gridCol w:w="1120"/>
        <w:gridCol w:w="1120"/>
        <w:gridCol w:w="2480"/>
        <w:gridCol w:w="2340"/>
        <w:gridCol w:w="2160"/>
        <w:gridCol w:w="14"/>
      </w:tblGrid>
      <w:tr w:rsidR="00705C99" w:rsidRPr="00705C99" w14:paraId="1C75B3BC" w14:textId="77777777" w:rsidTr="00C028AF">
        <w:trPr>
          <w:gridAfter w:val="1"/>
          <w:wAfter w:w="14" w:type="dxa"/>
          <w:trHeight w:val="288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D3A3F" w14:textId="77777777" w:rsidR="00705C99" w:rsidRPr="00705C99" w:rsidRDefault="00705C99" w:rsidP="00705C9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05D1A" w14:textId="77777777" w:rsidR="00705C99" w:rsidRPr="00705C99" w:rsidRDefault="00705C99" w:rsidP="00705C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07C98" w14:textId="77777777" w:rsidR="00705C99" w:rsidRPr="00705C99" w:rsidRDefault="00705C99" w:rsidP="00705C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8BE5D" w14:textId="77777777" w:rsidR="00705C99" w:rsidRPr="00705C99" w:rsidRDefault="00705C99" w:rsidP="00705C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single" w:sz="4" w:space="0" w:color="C65911"/>
              <w:left w:val="single" w:sz="4" w:space="0" w:color="C65911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BEC3F" w14:textId="77777777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ustomer Number:</w:t>
            </w:r>
          </w:p>
        </w:tc>
        <w:tc>
          <w:tcPr>
            <w:tcW w:w="2160" w:type="dxa"/>
            <w:tcBorders>
              <w:top w:val="single" w:sz="4" w:space="0" w:color="C65911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bottom"/>
            <w:hideMark/>
          </w:tcPr>
          <w:p w14:paraId="58930D65" w14:textId="77777777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3785-54-9674458</w:t>
            </w:r>
          </w:p>
        </w:tc>
      </w:tr>
      <w:tr w:rsidR="00705C99" w:rsidRPr="00705C99" w14:paraId="0524D369" w14:textId="77777777" w:rsidTr="00C028AF">
        <w:trPr>
          <w:trHeight w:val="288"/>
        </w:trPr>
        <w:tc>
          <w:tcPr>
            <w:tcW w:w="34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CF72E" w14:textId="77777777" w:rsidR="00705C99" w:rsidRPr="00705C99" w:rsidRDefault="00705C99" w:rsidP="00705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05C99">
              <w:rPr>
                <w:rFonts w:ascii="Calibri" w:eastAsia="Times New Roman" w:hAnsi="Calibri" w:cs="Calibri"/>
                <w:color w:val="000000"/>
              </w:rPr>
              <w:t>John Smith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38F47" w14:textId="77777777" w:rsidR="00705C99" w:rsidRPr="00705C99" w:rsidRDefault="00705C99" w:rsidP="00705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34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7E9E28" w14:textId="16845ED5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ranch Name:</w:t>
            </w:r>
          </w:p>
        </w:tc>
        <w:tc>
          <w:tcPr>
            <w:tcW w:w="2174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bottom"/>
            <w:hideMark/>
          </w:tcPr>
          <w:p w14:paraId="3C863ED2" w14:textId="435E616A" w:rsidR="00705C99" w:rsidRPr="00705C99" w:rsidRDefault="00B50B61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ast Brownsville</w:t>
            </w:r>
          </w:p>
        </w:tc>
      </w:tr>
      <w:tr w:rsidR="00705C99" w:rsidRPr="00705C99" w14:paraId="0200A43C" w14:textId="77777777" w:rsidTr="00C028AF">
        <w:trPr>
          <w:gridAfter w:val="1"/>
          <w:wAfter w:w="14" w:type="dxa"/>
          <w:trHeight w:val="288"/>
        </w:trPr>
        <w:tc>
          <w:tcPr>
            <w:tcW w:w="3460" w:type="dxa"/>
            <w:gridSpan w:val="3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F23CE" w14:textId="77777777" w:rsidR="00705C99" w:rsidRPr="00705C99" w:rsidRDefault="00705C99" w:rsidP="00705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450 Courage St, STE 108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D8CAC" w14:textId="77777777" w:rsidR="00705C99" w:rsidRPr="00705C99" w:rsidRDefault="00705C99" w:rsidP="00705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A7F9F" w14:textId="77777777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tement Date: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bottom"/>
            <w:hideMark/>
          </w:tcPr>
          <w:p w14:paraId="316EC823" w14:textId="5EE8633F" w:rsidR="00705C99" w:rsidRPr="00705C99" w:rsidRDefault="00B50B61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0</w:t>
            </w:r>
            <w:r w:rsidR="00705C99"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9</w:t>
            </w:r>
            <w:r w:rsidR="00705C99"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024</w:t>
            </w:r>
          </w:p>
        </w:tc>
      </w:tr>
      <w:tr w:rsidR="00705C99" w:rsidRPr="00705C99" w14:paraId="0B6CB245" w14:textId="77777777" w:rsidTr="00C028AF">
        <w:trPr>
          <w:gridAfter w:val="1"/>
          <w:wAfter w:w="14" w:type="dxa"/>
          <w:trHeight w:val="288"/>
        </w:trPr>
        <w:tc>
          <w:tcPr>
            <w:tcW w:w="3460" w:type="dxa"/>
            <w:gridSpan w:val="3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94A24" w14:textId="77777777" w:rsidR="00705C99" w:rsidRPr="00705C99" w:rsidRDefault="00705C99" w:rsidP="00705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rownsville, TX 7852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E37B3" w14:textId="77777777" w:rsidR="00705C99" w:rsidRPr="00705C99" w:rsidRDefault="00705C99" w:rsidP="00705C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B98BA" w14:textId="77777777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ayment Due Date: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bottom"/>
            <w:hideMark/>
          </w:tcPr>
          <w:p w14:paraId="731F1B71" w14:textId="77B42103" w:rsidR="00705C99" w:rsidRPr="00705C99" w:rsidRDefault="00B50B61" w:rsidP="00B50B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                  05</w:t>
            </w:r>
            <w:r w:rsidR="00705C99"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3</w:t>
            </w:r>
            <w:r w:rsidR="00705C99"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025</w:t>
            </w:r>
          </w:p>
        </w:tc>
      </w:tr>
      <w:tr w:rsidR="00705C99" w:rsidRPr="00705C99" w14:paraId="64A4D984" w14:textId="77777777" w:rsidTr="00C028AF">
        <w:trPr>
          <w:gridAfter w:val="1"/>
          <w:wAfter w:w="14" w:type="dxa"/>
          <w:trHeight w:val="288"/>
        </w:trPr>
        <w:tc>
          <w:tcPr>
            <w:tcW w:w="34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FAA0D" w14:textId="77777777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B9C46" w14:textId="77777777" w:rsidR="00705C99" w:rsidRPr="00705C99" w:rsidRDefault="00705C99" w:rsidP="00705C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70451" w14:textId="77777777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redit Limit: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bottom"/>
            <w:hideMark/>
          </w:tcPr>
          <w:p w14:paraId="140D7DEE" w14:textId="77777777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90,000.00</w:t>
            </w:r>
          </w:p>
        </w:tc>
      </w:tr>
      <w:tr w:rsidR="00705C99" w:rsidRPr="00705C99" w14:paraId="024E7DEB" w14:textId="77777777" w:rsidTr="00C028AF">
        <w:trPr>
          <w:gridAfter w:val="1"/>
          <w:wAfter w:w="14" w:type="dxa"/>
          <w:trHeight w:val="288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996CA" w14:textId="77777777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A8431" w14:textId="77777777" w:rsidR="00705C99" w:rsidRPr="00705C99" w:rsidRDefault="00705C99" w:rsidP="00705C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E5092" w14:textId="77777777" w:rsidR="00705C99" w:rsidRPr="00705C99" w:rsidRDefault="00705C99" w:rsidP="00705C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5EC25" w14:textId="77777777" w:rsidR="00705C99" w:rsidRPr="00705C99" w:rsidRDefault="00705C99" w:rsidP="00705C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0" w:type="dxa"/>
            <w:tcBorders>
              <w:top w:val="nil"/>
              <w:left w:val="single" w:sz="4" w:space="0" w:color="C65911"/>
              <w:bottom w:val="single" w:sz="4" w:space="0" w:color="C65911"/>
              <w:right w:val="nil"/>
            </w:tcBorders>
            <w:shd w:val="clear" w:color="auto" w:fill="auto"/>
            <w:noWrap/>
            <w:vAlign w:val="bottom"/>
            <w:hideMark/>
          </w:tcPr>
          <w:p w14:paraId="56313210" w14:textId="77777777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tal Amount Due: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C65911"/>
              <w:right w:val="single" w:sz="4" w:space="0" w:color="C65911"/>
            </w:tcBorders>
            <w:shd w:val="clear" w:color="auto" w:fill="auto"/>
            <w:noWrap/>
            <w:vAlign w:val="bottom"/>
            <w:hideMark/>
          </w:tcPr>
          <w:p w14:paraId="385A7BDC" w14:textId="77777777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,898.57</w:t>
            </w:r>
          </w:p>
        </w:tc>
      </w:tr>
      <w:tr w:rsidR="00705C99" w:rsidRPr="00705C99" w14:paraId="06952AFC" w14:textId="77777777" w:rsidTr="00CE2C7E">
        <w:trPr>
          <w:trHeight w:val="300"/>
        </w:trPr>
        <w:tc>
          <w:tcPr>
            <w:tcW w:w="1045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113E6" w14:textId="419A7E4F" w:rsidR="00705C99" w:rsidRPr="00705C99" w:rsidRDefault="00705C99" w:rsidP="00705C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b/>
                <w:bCs/>
                <w:color w:val="000000"/>
              </w:rPr>
              <w:t>SU</w:t>
            </w:r>
            <w:r w:rsidR="00CF1E74">
              <w:rPr>
                <w:rFonts w:ascii="Calibri" w:eastAsia="Times New Roman" w:hAnsi="Calibri" w:cs="Calibri"/>
                <w:b/>
                <w:bCs/>
                <w:color w:val="000000"/>
              </w:rPr>
              <w:t>10</w:t>
            </w:r>
            <w:r w:rsidRPr="00705C99">
              <w:rPr>
                <w:rFonts w:ascii="Calibri" w:eastAsia="Times New Roman" w:hAnsi="Calibri" w:cs="Calibri"/>
                <w:b/>
                <w:bCs/>
                <w:color w:val="000000"/>
              </w:rPr>
              <w:t>ARY</w:t>
            </w:r>
          </w:p>
        </w:tc>
      </w:tr>
    </w:tbl>
    <w:tbl>
      <w:tblPr>
        <w:tblStyle w:val="TableGrid"/>
        <w:tblW w:w="0" w:type="auto"/>
        <w:tbl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single" w:sz="4" w:space="0" w:color="ED7D31" w:themeColor="accent2"/>
          <w:insideV w:val="single" w:sz="4" w:space="0" w:color="ED7D31" w:themeColor="accent2"/>
        </w:tblBorders>
        <w:tblLook w:val="04A0" w:firstRow="1" w:lastRow="0" w:firstColumn="1" w:lastColumn="0" w:noHBand="0" w:noVBand="1"/>
      </w:tblPr>
      <w:tblGrid>
        <w:gridCol w:w="1307"/>
        <w:gridCol w:w="1307"/>
        <w:gridCol w:w="1307"/>
        <w:gridCol w:w="1307"/>
        <w:gridCol w:w="1307"/>
        <w:gridCol w:w="1307"/>
        <w:gridCol w:w="1307"/>
        <w:gridCol w:w="1307"/>
      </w:tblGrid>
      <w:tr w:rsidR="00705C99" w14:paraId="3DC1F0E9" w14:textId="77777777" w:rsidTr="00C028AF">
        <w:tc>
          <w:tcPr>
            <w:tcW w:w="1307" w:type="dxa"/>
            <w:shd w:val="clear" w:color="auto" w:fill="FDEFE7"/>
            <w:vAlign w:val="center"/>
          </w:tcPr>
          <w:p w14:paraId="7C98F6A1" w14:textId="4C93774F" w:rsidR="00705C99" w:rsidRDefault="00705C99" w:rsidP="00705C99">
            <w:pPr>
              <w:jc w:val="center"/>
            </w:pPr>
            <w:r w:rsidRPr="00705C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ard Type</w:t>
            </w:r>
          </w:p>
        </w:tc>
        <w:tc>
          <w:tcPr>
            <w:tcW w:w="1307" w:type="dxa"/>
            <w:shd w:val="clear" w:color="auto" w:fill="FDEFE7"/>
            <w:vAlign w:val="center"/>
          </w:tcPr>
          <w:p w14:paraId="133A8AE8" w14:textId="5054F6B4" w:rsidR="00705C99" w:rsidRDefault="00705C99" w:rsidP="00705C99">
            <w:pPr>
              <w:jc w:val="center"/>
            </w:pPr>
            <w:r w:rsidRPr="00705C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revious Balance</w:t>
            </w:r>
          </w:p>
        </w:tc>
        <w:tc>
          <w:tcPr>
            <w:tcW w:w="1307" w:type="dxa"/>
            <w:shd w:val="clear" w:color="auto" w:fill="FDEFE7"/>
            <w:vAlign w:val="center"/>
          </w:tcPr>
          <w:p w14:paraId="47EFA90B" w14:textId="66892B88" w:rsidR="00705C99" w:rsidRDefault="00705C99" w:rsidP="00705C99">
            <w:pPr>
              <w:jc w:val="center"/>
            </w:pPr>
            <w:r w:rsidRPr="00705C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ayment / Credits and Rebates</w:t>
            </w:r>
          </w:p>
        </w:tc>
        <w:tc>
          <w:tcPr>
            <w:tcW w:w="1307" w:type="dxa"/>
            <w:shd w:val="clear" w:color="auto" w:fill="FDEFE7"/>
            <w:vAlign w:val="center"/>
          </w:tcPr>
          <w:p w14:paraId="5034DEC4" w14:textId="3757FFEF" w:rsidR="00705C99" w:rsidRDefault="00705C99" w:rsidP="00705C99">
            <w:pPr>
              <w:jc w:val="center"/>
            </w:pPr>
            <w:r w:rsidRPr="00705C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urchases and Advances</w:t>
            </w:r>
          </w:p>
        </w:tc>
        <w:tc>
          <w:tcPr>
            <w:tcW w:w="1307" w:type="dxa"/>
            <w:shd w:val="clear" w:color="auto" w:fill="FDEFE7"/>
            <w:vAlign w:val="center"/>
          </w:tcPr>
          <w:p w14:paraId="1752E1E4" w14:textId="46025382" w:rsidR="00705C99" w:rsidRDefault="00705C99" w:rsidP="00705C99">
            <w:pPr>
              <w:jc w:val="center"/>
            </w:pPr>
            <w:r w:rsidRPr="00705C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stallment Due</w:t>
            </w:r>
          </w:p>
        </w:tc>
        <w:tc>
          <w:tcPr>
            <w:tcW w:w="1307" w:type="dxa"/>
            <w:shd w:val="clear" w:color="auto" w:fill="FDEFE7"/>
            <w:vAlign w:val="center"/>
          </w:tcPr>
          <w:p w14:paraId="61B0B5C0" w14:textId="624A7A57" w:rsidR="00705C99" w:rsidRDefault="00705C99" w:rsidP="00705C99">
            <w:pPr>
              <w:jc w:val="center"/>
            </w:pPr>
            <w:r w:rsidRPr="00705C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Finance Charges and Other Fees</w:t>
            </w:r>
          </w:p>
        </w:tc>
        <w:tc>
          <w:tcPr>
            <w:tcW w:w="1307" w:type="dxa"/>
            <w:shd w:val="clear" w:color="auto" w:fill="FDEFE7"/>
            <w:vAlign w:val="center"/>
          </w:tcPr>
          <w:p w14:paraId="5339835B" w14:textId="5E444CD2" w:rsidR="00705C99" w:rsidRDefault="00705C99" w:rsidP="00705C99">
            <w:pPr>
              <w:jc w:val="center"/>
            </w:pPr>
            <w:r w:rsidRPr="00705C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Late Payment Charges</w:t>
            </w:r>
          </w:p>
        </w:tc>
        <w:tc>
          <w:tcPr>
            <w:tcW w:w="1307" w:type="dxa"/>
            <w:shd w:val="clear" w:color="auto" w:fill="FDEFE7"/>
            <w:vAlign w:val="center"/>
          </w:tcPr>
          <w:p w14:paraId="2BF0538C" w14:textId="34B6BB45" w:rsidR="00705C99" w:rsidRDefault="00705C99" w:rsidP="00705C99">
            <w:pPr>
              <w:jc w:val="center"/>
            </w:pPr>
            <w:r w:rsidRPr="00705C99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mount Due</w:t>
            </w:r>
          </w:p>
        </w:tc>
      </w:tr>
      <w:tr w:rsidR="00705C99" w14:paraId="4EA95FDD" w14:textId="77777777" w:rsidTr="00C028AF">
        <w:tc>
          <w:tcPr>
            <w:tcW w:w="1307" w:type="dxa"/>
            <w:vAlign w:val="center"/>
          </w:tcPr>
          <w:p w14:paraId="4AED33D1" w14:textId="0C4DC942" w:rsidR="00705C99" w:rsidRPr="00705C99" w:rsidRDefault="00705C99" w:rsidP="00705C99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isa Gold</w:t>
            </w:r>
          </w:p>
        </w:tc>
        <w:tc>
          <w:tcPr>
            <w:tcW w:w="1307" w:type="dxa"/>
            <w:vAlign w:val="center"/>
          </w:tcPr>
          <w:p w14:paraId="08E9AAAD" w14:textId="1F2E98DC" w:rsidR="00705C99" w:rsidRPr="00705C99" w:rsidRDefault="00705C99" w:rsidP="00705C99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,126.14</w:t>
            </w:r>
          </w:p>
        </w:tc>
        <w:tc>
          <w:tcPr>
            <w:tcW w:w="1307" w:type="dxa"/>
            <w:vAlign w:val="center"/>
          </w:tcPr>
          <w:p w14:paraId="074568D9" w14:textId="59AAE605" w:rsidR="00705C99" w:rsidRPr="00705C99" w:rsidRDefault="00705C99" w:rsidP="00705C99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7,126.14</w:t>
            </w:r>
          </w:p>
        </w:tc>
        <w:tc>
          <w:tcPr>
            <w:tcW w:w="1307" w:type="dxa"/>
            <w:vAlign w:val="center"/>
          </w:tcPr>
          <w:p w14:paraId="0CD3F094" w14:textId="0C472D34" w:rsidR="00705C99" w:rsidRPr="00705C99" w:rsidRDefault="00705C99" w:rsidP="00705C99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,898.57</w:t>
            </w:r>
          </w:p>
        </w:tc>
        <w:tc>
          <w:tcPr>
            <w:tcW w:w="1307" w:type="dxa"/>
            <w:vAlign w:val="center"/>
          </w:tcPr>
          <w:p w14:paraId="39C10388" w14:textId="219DE023" w:rsidR="00705C99" w:rsidRPr="00705C99" w:rsidRDefault="00705C99" w:rsidP="00705C99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307" w:type="dxa"/>
            <w:vAlign w:val="center"/>
          </w:tcPr>
          <w:p w14:paraId="3CB140DD" w14:textId="40AC53B0" w:rsidR="00705C99" w:rsidRPr="00705C99" w:rsidRDefault="00705C99" w:rsidP="00705C99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307" w:type="dxa"/>
            <w:vAlign w:val="center"/>
          </w:tcPr>
          <w:p w14:paraId="77122A8F" w14:textId="2E1370E3" w:rsidR="00705C99" w:rsidRPr="00705C99" w:rsidRDefault="00705C99" w:rsidP="00705C99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307" w:type="dxa"/>
          </w:tcPr>
          <w:p w14:paraId="0EF7ACB5" w14:textId="061A629E" w:rsidR="00705C99" w:rsidRPr="00705C99" w:rsidRDefault="00705C99" w:rsidP="00705C99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,898.57</w:t>
            </w:r>
          </w:p>
        </w:tc>
      </w:tr>
    </w:tbl>
    <w:tbl>
      <w:tblPr>
        <w:tblW w:w="10440" w:type="dxa"/>
        <w:tblInd w:w="-5" w:type="dxa"/>
        <w:tblLook w:val="04A0" w:firstRow="1" w:lastRow="0" w:firstColumn="1" w:lastColumn="0" w:noHBand="0" w:noVBand="1"/>
      </w:tblPr>
      <w:tblGrid>
        <w:gridCol w:w="1350"/>
        <w:gridCol w:w="7740"/>
        <w:gridCol w:w="85"/>
        <w:gridCol w:w="1265"/>
      </w:tblGrid>
      <w:tr w:rsidR="00705C99" w:rsidRPr="00705C99" w14:paraId="6C99472B" w14:textId="77777777" w:rsidTr="00C028AF">
        <w:trPr>
          <w:trHeight w:val="317"/>
        </w:trPr>
        <w:tc>
          <w:tcPr>
            <w:tcW w:w="9175" w:type="dxa"/>
            <w:gridSpan w:val="3"/>
            <w:tcBorders>
              <w:top w:val="single" w:sz="4" w:space="0" w:color="C65911"/>
              <w:left w:val="single" w:sz="4" w:space="0" w:color="C65911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5C6C1" w14:textId="77777777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ast Due Amount</w:t>
            </w:r>
          </w:p>
        </w:tc>
        <w:tc>
          <w:tcPr>
            <w:tcW w:w="1265" w:type="dxa"/>
            <w:tcBorders>
              <w:top w:val="single" w:sz="4" w:space="0" w:color="C65911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bottom"/>
            <w:hideMark/>
          </w:tcPr>
          <w:p w14:paraId="4C36C7BC" w14:textId="77777777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</w:t>
            </w:r>
          </w:p>
        </w:tc>
      </w:tr>
      <w:tr w:rsidR="00705C99" w:rsidRPr="00705C99" w14:paraId="09C55E31" w14:textId="77777777" w:rsidTr="00C028AF">
        <w:trPr>
          <w:trHeight w:val="317"/>
        </w:trPr>
        <w:tc>
          <w:tcPr>
            <w:tcW w:w="9175" w:type="dxa"/>
            <w:gridSpan w:val="3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C2E96" w14:textId="77777777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nbilled Installment Amount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bottom"/>
            <w:hideMark/>
          </w:tcPr>
          <w:p w14:paraId="38A414F9" w14:textId="77777777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</w:t>
            </w:r>
          </w:p>
        </w:tc>
      </w:tr>
      <w:tr w:rsidR="00C028AF" w:rsidRPr="00705C99" w14:paraId="36E11007" w14:textId="77777777" w:rsidTr="00C028AF">
        <w:trPr>
          <w:trHeight w:val="317"/>
        </w:trPr>
        <w:tc>
          <w:tcPr>
            <w:tcW w:w="9175" w:type="dxa"/>
            <w:gridSpan w:val="3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5DC01" w14:textId="0C880224" w:rsidR="00C028AF" w:rsidRPr="00705C99" w:rsidRDefault="00C028AF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nbill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</w:t>
            </w: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 Loan Amount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bottom"/>
            <w:hideMark/>
          </w:tcPr>
          <w:p w14:paraId="5965F125" w14:textId="77777777" w:rsidR="00C028AF" w:rsidRPr="00705C99" w:rsidRDefault="00C028AF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.00</w:t>
            </w:r>
          </w:p>
        </w:tc>
      </w:tr>
      <w:tr w:rsidR="00705C99" w:rsidRPr="00705C99" w14:paraId="548A97A7" w14:textId="77777777" w:rsidTr="00C028AF">
        <w:trPr>
          <w:trHeight w:val="317"/>
        </w:trPr>
        <w:tc>
          <w:tcPr>
            <w:tcW w:w="9175" w:type="dxa"/>
            <w:gridSpan w:val="3"/>
            <w:tcBorders>
              <w:top w:val="nil"/>
              <w:left w:val="single" w:sz="4" w:space="0" w:color="C65911"/>
              <w:bottom w:val="single" w:sz="4" w:space="0" w:color="C65911"/>
              <w:right w:val="nil"/>
            </w:tcBorders>
            <w:shd w:val="clear" w:color="auto" w:fill="auto"/>
            <w:noWrap/>
            <w:vAlign w:val="bottom"/>
            <w:hideMark/>
          </w:tcPr>
          <w:p w14:paraId="7330B27C" w14:textId="77777777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tal Outstanding Balance</w:t>
            </w:r>
          </w:p>
        </w:tc>
        <w:tc>
          <w:tcPr>
            <w:tcW w:w="1265" w:type="dxa"/>
            <w:tcBorders>
              <w:top w:val="nil"/>
              <w:left w:val="nil"/>
              <w:bottom w:val="single" w:sz="4" w:space="0" w:color="C65911"/>
              <w:right w:val="single" w:sz="4" w:space="0" w:color="C65911"/>
            </w:tcBorders>
            <w:shd w:val="clear" w:color="auto" w:fill="auto"/>
            <w:noWrap/>
            <w:vAlign w:val="bottom"/>
            <w:hideMark/>
          </w:tcPr>
          <w:p w14:paraId="2E3C2600" w14:textId="77777777" w:rsidR="00705C99" w:rsidRPr="00705C99" w:rsidRDefault="00705C99" w:rsidP="00705C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05C9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,898.57</w:t>
            </w:r>
          </w:p>
        </w:tc>
      </w:tr>
      <w:tr w:rsidR="00C028AF" w:rsidRPr="00C028AF" w14:paraId="0B393B65" w14:textId="77777777" w:rsidTr="00F63AD8">
        <w:trPr>
          <w:trHeight w:val="300"/>
        </w:trPr>
        <w:tc>
          <w:tcPr>
            <w:tcW w:w="1044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8322A" w14:textId="2F00DA40" w:rsidR="00C028AF" w:rsidRPr="00C028AF" w:rsidRDefault="00C028AF" w:rsidP="00C028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b/>
                <w:bCs/>
                <w:color w:val="000000"/>
              </w:rPr>
              <w:t>TRANSACTION</w:t>
            </w:r>
          </w:p>
        </w:tc>
      </w:tr>
      <w:tr w:rsidR="00C028AF" w:rsidRPr="00C028AF" w14:paraId="126FCEC2" w14:textId="77777777" w:rsidTr="00AA1D90">
        <w:trPr>
          <w:trHeight w:val="331"/>
        </w:trPr>
        <w:tc>
          <w:tcPr>
            <w:tcW w:w="1350" w:type="dxa"/>
            <w:tcBorders>
              <w:top w:val="single" w:sz="4" w:space="0" w:color="C65911"/>
              <w:left w:val="single" w:sz="4" w:space="0" w:color="C65911"/>
              <w:bottom w:val="single" w:sz="4" w:space="0" w:color="C65911"/>
              <w:right w:val="single" w:sz="4" w:space="0" w:color="C65911"/>
            </w:tcBorders>
            <w:shd w:val="clear" w:color="000000" w:fill="ED7D31"/>
            <w:noWrap/>
            <w:vAlign w:val="center"/>
            <w:hideMark/>
          </w:tcPr>
          <w:p w14:paraId="2DA845C5" w14:textId="77777777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Date</w:t>
            </w:r>
          </w:p>
        </w:tc>
        <w:tc>
          <w:tcPr>
            <w:tcW w:w="7740" w:type="dxa"/>
            <w:tcBorders>
              <w:top w:val="single" w:sz="4" w:space="0" w:color="C65911"/>
              <w:left w:val="nil"/>
              <w:bottom w:val="single" w:sz="4" w:space="0" w:color="C65911"/>
              <w:right w:val="single" w:sz="4" w:space="0" w:color="C65911"/>
            </w:tcBorders>
            <w:shd w:val="clear" w:color="000000" w:fill="ED7D31"/>
            <w:noWrap/>
            <w:vAlign w:val="center"/>
            <w:hideMark/>
          </w:tcPr>
          <w:p w14:paraId="4E4BE9C3" w14:textId="13AB491D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Description</w:t>
            </w:r>
          </w:p>
        </w:tc>
        <w:tc>
          <w:tcPr>
            <w:tcW w:w="1350" w:type="dxa"/>
            <w:gridSpan w:val="2"/>
            <w:tcBorders>
              <w:top w:val="single" w:sz="4" w:space="0" w:color="C65911"/>
              <w:left w:val="nil"/>
              <w:bottom w:val="single" w:sz="4" w:space="0" w:color="C65911"/>
              <w:right w:val="single" w:sz="4" w:space="0" w:color="C65911"/>
            </w:tcBorders>
            <w:shd w:val="clear" w:color="000000" w:fill="ED7D31"/>
            <w:noWrap/>
            <w:vAlign w:val="center"/>
            <w:hideMark/>
          </w:tcPr>
          <w:p w14:paraId="5153AF10" w14:textId="77777777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Amount</w:t>
            </w:r>
          </w:p>
        </w:tc>
      </w:tr>
      <w:tr w:rsidR="00C028AF" w:rsidRPr="00C028AF" w14:paraId="2314BADA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BA910" w14:textId="658B1784" w:rsidR="00C028AF" w:rsidRPr="00C028AF" w:rsidRDefault="00CF1E74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</w:t>
            </w:r>
            <w:r w:rsidR="00C028AF"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1</w:t>
            </w:r>
            <w:r w:rsidR="00C028AF"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023</w:t>
            </w:r>
          </w:p>
        </w:tc>
        <w:tc>
          <w:tcPr>
            <w:tcW w:w="7740" w:type="dxa"/>
            <w:tcBorders>
              <w:top w:val="single" w:sz="4" w:space="0" w:color="C65911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1BAAE" w14:textId="77777777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etron - C5 Station</w:t>
            </w: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center"/>
            <w:hideMark/>
          </w:tcPr>
          <w:p w14:paraId="57138651" w14:textId="77777777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23.26</w:t>
            </w:r>
          </w:p>
        </w:tc>
      </w:tr>
      <w:tr w:rsidR="00C028AF" w:rsidRPr="00C028AF" w14:paraId="624E59D5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000000" w:fill="FDEFE7"/>
            <w:noWrap/>
            <w:vAlign w:val="center"/>
            <w:hideMark/>
          </w:tcPr>
          <w:p w14:paraId="6D510679" w14:textId="45B2D7DC" w:rsidR="00C028AF" w:rsidRPr="00C028AF" w:rsidRDefault="00CF1E74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</w:t>
            </w:r>
            <w:r w:rsidR="00C028AF"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1</w:t>
            </w:r>
            <w:r w:rsidR="00C028AF"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023</w:t>
            </w:r>
          </w:p>
        </w:tc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shd w:val="clear" w:color="000000" w:fill="FDEFE7"/>
            <w:noWrap/>
            <w:vAlign w:val="center"/>
            <w:hideMark/>
          </w:tcPr>
          <w:p w14:paraId="58724285" w14:textId="77777777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outh Star Drug</w:t>
            </w: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000000" w:fill="FDEFE7"/>
            <w:noWrap/>
            <w:vAlign w:val="center"/>
            <w:hideMark/>
          </w:tcPr>
          <w:p w14:paraId="326EDE2E" w14:textId="77777777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13.39</w:t>
            </w:r>
          </w:p>
        </w:tc>
      </w:tr>
      <w:tr w:rsidR="00C028AF" w:rsidRPr="00C028AF" w14:paraId="491692C9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93963" w14:textId="40E5583D" w:rsidR="00C028AF" w:rsidRPr="00C028AF" w:rsidRDefault="00CF1E74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</w:t>
            </w:r>
            <w:r w:rsidR="00C028AF"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4</w:t>
            </w:r>
            <w:r w:rsidR="00C028AF"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023</w:t>
            </w:r>
          </w:p>
        </w:tc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B7238" w14:textId="77777777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Rosewood </w:t>
            </w:r>
            <w:proofErr w:type="spellStart"/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ondominum</w:t>
            </w:r>
            <w:proofErr w:type="spellEnd"/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center"/>
            <w:hideMark/>
          </w:tcPr>
          <w:p w14:paraId="24D98D83" w14:textId="77777777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82.96</w:t>
            </w:r>
          </w:p>
        </w:tc>
      </w:tr>
      <w:tr w:rsidR="00C028AF" w:rsidRPr="00C028AF" w14:paraId="631C38D3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000000" w:fill="FDEFE7"/>
            <w:noWrap/>
            <w:vAlign w:val="center"/>
            <w:hideMark/>
          </w:tcPr>
          <w:p w14:paraId="020A0BB4" w14:textId="5470C3F5" w:rsidR="00C028AF" w:rsidRPr="00C028AF" w:rsidRDefault="00CF1E74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</w:t>
            </w:r>
            <w:r w:rsidR="00C028AF"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5</w:t>
            </w:r>
            <w:r w:rsidR="00C028AF"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023</w:t>
            </w:r>
          </w:p>
        </w:tc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shd w:val="clear" w:color="000000" w:fill="FDEFE7"/>
            <w:noWrap/>
            <w:vAlign w:val="center"/>
            <w:hideMark/>
          </w:tcPr>
          <w:p w14:paraId="566FB455" w14:textId="77777777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rab</w:t>
            </w: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000000" w:fill="FDEFE7"/>
            <w:noWrap/>
            <w:vAlign w:val="center"/>
            <w:hideMark/>
          </w:tcPr>
          <w:p w14:paraId="166606B6" w14:textId="77777777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25.00</w:t>
            </w:r>
          </w:p>
        </w:tc>
      </w:tr>
      <w:tr w:rsidR="00C028AF" w:rsidRPr="00C028AF" w14:paraId="51C048A9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CE625" w14:textId="64922B68" w:rsidR="00C028AF" w:rsidRPr="00C028AF" w:rsidRDefault="00CF1E74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</w:t>
            </w:r>
            <w:r w:rsidR="00C028AF"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6</w:t>
            </w:r>
            <w:r w:rsidR="00C028AF"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023</w:t>
            </w:r>
          </w:p>
        </w:tc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5FE13" w14:textId="77777777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mazon</w:t>
            </w: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center"/>
            <w:hideMark/>
          </w:tcPr>
          <w:p w14:paraId="7D80D034" w14:textId="77777777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15.00</w:t>
            </w:r>
          </w:p>
        </w:tc>
      </w:tr>
      <w:tr w:rsidR="00C028AF" w:rsidRPr="00C028AF" w14:paraId="16C2B0BA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000000" w:fill="FDEFE7"/>
            <w:noWrap/>
            <w:vAlign w:val="center"/>
            <w:hideMark/>
          </w:tcPr>
          <w:p w14:paraId="58B05947" w14:textId="67122C98" w:rsidR="00C028AF" w:rsidRPr="00C028AF" w:rsidRDefault="00CF1E74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</w:t>
            </w:r>
            <w:r w:rsidR="00C028AF"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9</w:t>
            </w:r>
            <w:r w:rsidR="00C028AF"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023</w:t>
            </w:r>
          </w:p>
        </w:tc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shd w:val="clear" w:color="000000" w:fill="FDEFE7"/>
            <w:noWrap/>
            <w:vAlign w:val="center"/>
            <w:hideMark/>
          </w:tcPr>
          <w:p w14:paraId="005DE97D" w14:textId="77777777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lba International</w:t>
            </w: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000000" w:fill="FDEFE7"/>
            <w:noWrap/>
            <w:vAlign w:val="center"/>
            <w:hideMark/>
          </w:tcPr>
          <w:p w14:paraId="2DD31B15" w14:textId="77777777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656.86</w:t>
            </w:r>
          </w:p>
        </w:tc>
      </w:tr>
      <w:tr w:rsidR="00C028AF" w:rsidRPr="00C028AF" w14:paraId="133F501C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284FF" w14:textId="2D8C953A" w:rsidR="00C028AF" w:rsidRPr="00C028AF" w:rsidRDefault="00CF1E74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</w:t>
            </w:r>
            <w:r w:rsidR="00C028AF"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2</w:t>
            </w:r>
            <w:r w:rsidR="00C028AF"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023</w:t>
            </w:r>
          </w:p>
        </w:tc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4F1AB" w14:textId="77777777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dobe Sales</w:t>
            </w: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center"/>
            <w:hideMark/>
          </w:tcPr>
          <w:p w14:paraId="5DA80E74" w14:textId="77777777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46.00</w:t>
            </w:r>
          </w:p>
        </w:tc>
      </w:tr>
      <w:tr w:rsidR="00C028AF" w:rsidRPr="00C028AF" w14:paraId="702D3177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000000" w:fill="FDEFE7"/>
            <w:noWrap/>
            <w:vAlign w:val="center"/>
            <w:hideMark/>
          </w:tcPr>
          <w:p w14:paraId="7EF0FF16" w14:textId="43D14BB4" w:rsidR="00C028AF" w:rsidRPr="00C028AF" w:rsidRDefault="00CF1E74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</w:t>
            </w:r>
            <w:r w:rsidR="00C028AF"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3</w:t>
            </w:r>
            <w:r w:rsidR="00C028AF"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023</w:t>
            </w:r>
          </w:p>
        </w:tc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shd w:val="clear" w:color="000000" w:fill="FDEFE7"/>
            <w:noWrap/>
            <w:vAlign w:val="center"/>
            <w:hideMark/>
          </w:tcPr>
          <w:p w14:paraId="7E76E2AE" w14:textId="77777777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. Luke Medical Center</w:t>
            </w: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000000" w:fill="FDEFE7"/>
            <w:noWrap/>
            <w:vAlign w:val="center"/>
            <w:hideMark/>
          </w:tcPr>
          <w:p w14:paraId="31E3186F" w14:textId="77777777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71.10</w:t>
            </w:r>
          </w:p>
        </w:tc>
      </w:tr>
      <w:tr w:rsidR="00C028AF" w:rsidRPr="00C028AF" w14:paraId="5D67557C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F8597" w14:textId="46DBC0A2" w:rsidR="00C028AF" w:rsidRPr="00C028AF" w:rsidRDefault="00CF1E74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0</w:t>
            </w:r>
            <w:r w:rsidR="00C028AF"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9</w:t>
            </w:r>
            <w:r w:rsidR="00C028AF"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023</w:t>
            </w:r>
          </w:p>
        </w:tc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49FF1" w14:textId="77777777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Hotel Sheraton (Las Vegas)</w:t>
            </w: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center"/>
            <w:hideMark/>
          </w:tcPr>
          <w:p w14:paraId="57B888DC" w14:textId="77777777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65.00</w:t>
            </w:r>
          </w:p>
        </w:tc>
      </w:tr>
      <w:tr w:rsidR="00C028AF" w:rsidRPr="00C028AF" w14:paraId="602F326C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000000" w:fill="FDEFE7"/>
            <w:noWrap/>
            <w:vAlign w:val="center"/>
          </w:tcPr>
          <w:p w14:paraId="60474FA9" w14:textId="6445D147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shd w:val="clear" w:color="000000" w:fill="FDEFE7"/>
            <w:noWrap/>
            <w:vAlign w:val="center"/>
          </w:tcPr>
          <w:p w14:paraId="2AC7E987" w14:textId="48364019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000000" w:fill="FDEFE7"/>
            <w:noWrap/>
            <w:vAlign w:val="center"/>
          </w:tcPr>
          <w:p w14:paraId="52569F6E" w14:textId="1A410F6C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C028AF" w:rsidRPr="00C028AF" w14:paraId="6A76B08B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AE55EB" w14:textId="657A7498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C48738" w14:textId="77777777" w:rsidR="00C028AF" w:rsidRPr="00C028AF" w:rsidRDefault="00C028AF" w:rsidP="00C028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center"/>
          </w:tcPr>
          <w:p w14:paraId="37845326" w14:textId="4CF95915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C028AF" w:rsidRPr="00C028AF" w14:paraId="709FB52A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000000" w:fill="FDEFE7"/>
            <w:noWrap/>
            <w:vAlign w:val="center"/>
          </w:tcPr>
          <w:p w14:paraId="665FB93B" w14:textId="3607CD02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shd w:val="clear" w:color="000000" w:fill="FDEFE7"/>
            <w:noWrap/>
            <w:vAlign w:val="center"/>
          </w:tcPr>
          <w:p w14:paraId="28AC1F84" w14:textId="25D7E953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000000" w:fill="FDEFE7"/>
            <w:noWrap/>
            <w:vAlign w:val="center"/>
          </w:tcPr>
          <w:p w14:paraId="6E41E29E" w14:textId="14DB52F9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C028AF" w:rsidRPr="00C028AF" w14:paraId="09FA50B8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F61082" w14:textId="64509393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0EEB03" w14:textId="77777777" w:rsidR="00C028AF" w:rsidRPr="00C028AF" w:rsidRDefault="00C028AF" w:rsidP="00C028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center"/>
          </w:tcPr>
          <w:p w14:paraId="7A5AD716" w14:textId="3D0AD3DA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C028AF" w:rsidRPr="00C028AF" w14:paraId="4AD677C4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000000" w:fill="FDEFE7"/>
            <w:noWrap/>
            <w:vAlign w:val="center"/>
          </w:tcPr>
          <w:p w14:paraId="62F761B5" w14:textId="02031DDB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shd w:val="clear" w:color="000000" w:fill="FDEFE7"/>
            <w:noWrap/>
            <w:vAlign w:val="center"/>
          </w:tcPr>
          <w:p w14:paraId="110C0D9B" w14:textId="023A640B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000000" w:fill="FDEFE7"/>
            <w:noWrap/>
            <w:vAlign w:val="center"/>
          </w:tcPr>
          <w:p w14:paraId="1672BD57" w14:textId="636E3147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C028AF" w:rsidRPr="00C028AF" w14:paraId="3A52FC7F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BD66C8" w14:textId="4C9D1D3F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40DBDF" w14:textId="77777777" w:rsidR="00C028AF" w:rsidRPr="00C028AF" w:rsidRDefault="00C028AF" w:rsidP="00C028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center"/>
          </w:tcPr>
          <w:p w14:paraId="663FD81F" w14:textId="15655DE4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C028AF" w:rsidRPr="00C028AF" w14:paraId="5CF8137E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000000" w:fill="FDEFE7"/>
            <w:noWrap/>
            <w:vAlign w:val="center"/>
          </w:tcPr>
          <w:p w14:paraId="1CAD68CF" w14:textId="080E45C0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shd w:val="clear" w:color="000000" w:fill="FDEFE7"/>
            <w:noWrap/>
            <w:vAlign w:val="center"/>
          </w:tcPr>
          <w:p w14:paraId="439A8A6A" w14:textId="4277C6B1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000000" w:fill="FDEFE7"/>
            <w:noWrap/>
            <w:vAlign w:val="center"/>
          </w:tcPr>
          <w:p w14:paraId="1ABCEDB6" w14:textId="6CCFB949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C028AF" w:rsidRPr="00C028AF" w14:paraId="04E0BD39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10A157" w14:textId="26969B3D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0A54E7" w14:textId="77777777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center"/>
          </w:tcPr>
          <w:p w14:paraId="10681B01" w14:textId="78040DF7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C028AF" w:rsidRPr="00C028AF" w14:paraId="4F16BA78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000000" w:fill="FDEFE7"/>
            <w:noWrap/>
            <w:vAlign w:val="center"/>
          </w:tcPr>
          <w:p w14:paraId="3CC7EE9A" w14:textId="6ED7BFB5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shd w:val="clear" w:color="000000" w:fill="FDEFE7"/>
            <w:noWrap/>
            <w:vAlign w:val="center"/>
          </w:tcPr>
          <w:p w14:paraId="2FA01B21" w14:textId="7ACE2762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000000" w:fill="FDEFE7"/>
            <w:noWrap/>
            <w:vAlign w:val="center"/>
          </w:tcPr>
          <w:p w14:paraId="2C3D84A7" w14:textId="4E98C506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C028AF" w:rsidRPr="00C028AF" w14:paraId="48330F69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FC6DD7" w14:textId="65E26715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CFA0BE" w14:textId="77777777" w:rsidR="00C028AF" w:rsidRPr="00C028AF" w:rsidRDefault="00C028AF" w:rsidP="00C028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single" w:sz="4" w:space="0" w:color="C65911"/>
            </w:tcBorders>
            <w:shd w:val="clear" w:color="auto" w:fill="auto"/>
            <w:noWrap/>
            <w:vAlign w:val="center"/>
          </w:tcPr>
          <w:p w14:paraId="39568B84" w14:textId="55CB609A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C028AF" w:rsidRPr="00C028AF" w14:paraId="6D9BFB64" w14:textId="77777777" w:rsidTr="00AA1D90">
        <w:trPr>
          <w:trHeight w:val="331"/>
        </w:trPr>
        <w:tc>
          <w:tcPr>
            <w:tcW w:w="1350" w:type="dxa"/>
            <w:tcBorders>
              <w:top w:val="nil"/>
              <w:left w:val="single" w:sz="4" w:space="0" w:color="C65911"/>
              <w:bottom w:val="single" w:sz="4" w:space="0" w:color="C65911"/>
              <w:right w:val="nil"/>
            </w:tcBorders>
            <w:shd w:val="clear" w:color="000000" w:fill="FDEFE7"/>
            <w:noWrap/>
            <w:vAlign w:val="center"/>
          </w:tcPr>
          <w:p w14:paraId="69E2FB6B" w14:textId="3BBBFF44" w:rsidR="00C028AF" w:rsidRPr="00C028AF" w:rsidRDefault="00C028AF" w:rsidP="00C028A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7740" w:type="dxa"/>
            <w:tcBorders>
              <w:top w:val="nil"/>
              <w:left w:val="nil"/>
              <w:bottom w:val="single" w:sz="4" w:space="0" w:color="C65911"/>
              <w:right w:val="nil"/>
            </w:tcBorders>
            <w:shd w:val="clear" w:color="000000" w:fill="FDEFE7"/>
            <w:noWrap/>
            <w:vAlign w:val="center"/>
          </w:tcPr>
          <w:p w14:paraId="6F8BCCF8" w14:textId="399972DC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sz="4" w:space="0" w:color="C65911"/>
              <w:right w:val="single" w:sz="4" w:space="0" w:color="C65911"/>
            </w:tcBorders>
            <w:shd w:val="clear" w:color="000000" w:fill="FDEFE7"/>
            <w:noWrap/>
            <w:vAlign w:val="center"/>
          </w:tcPr>
          <w:p w14:paraId="61434ADD" w14:textId="7645E396" w:rsidR="00C028AF" w:rsidRPr="00C028AF" w:rsidRDefault="00C028AF" w:rsidP="00C028A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C028AF" w:rsidRPr="00C028AF" w14:paraId="153C179B" w14:textId="77777777" w:rsidTr="00C028AF">
        <w:trPr>
          <w:trHeight w:val="317"/>
        </w:trPr>
        <w:tc>
          <w:tcPr>
            <w:tcW w:w="10440" w:type="dxa"/>
            <w:gridSpan w:val="4"/>
            <w:tcBorders>
              <w:top w:val="single" w:sz="4" w:space="0" w:color="C65911"/>
              <w:left w:val="single" w:sz="4" w:space="0" w:color="C65911"/>
              <w:bottom w:val="nil"/>
              <w:right w:val="single" w:sz="4" w:space="0" w:color="C65911"/>
            </w:tcBorders>
            <w:shd w:val="clear" w:color="auto" w:fill="auto"/>
            <w:noWrap/>
            <w:vAlign w:val="center"/>
            <w:hideMark/>
          </w:tcPr>
          <w:p w14:paraId="140815E1" w14:textId="77777777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C028AF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REMINDER</w:t>
            </w:r>
          </w:p>
        </w:tc>
      </w:tr>
      <w:tr w:rsidR="00C028AF" w:rsidRPr="00C028AF" w14:paraId="00D69E71" w14:textId="77777777" w:rsidTr="00C028AF">
        <w:trPr>
          <w:trHeight w:val="450"/>
        </w:trPr>
        <w:tc>
          <w:tcPr>
            <w:tcW w:w="10440" w:type="dxa"/>
            <w:gridSpan w:val="4"/>
            <w:vMerge w:val="restart"/>
            <w:tcBorders>
              <w:top w:val="nil"/>
              <w:left w:val="single" w:sz="4" w:space="0" w:color="C65911"/>
              <w:bottom w:val="single" w:sz="4" w:space="0" w:color="C65911"/>
              <w:right w:val="single" w:sz="4" w:space="0" w:color="C65911"/>
            </w:tcBorders>
            <w:shd w:val="clear" w:color="auto" w:fill="auto"/>
            <w:noWrap/>
            <w:hideMark/>
          </w:tcPr>
          <w:p w14:paraId="3D6257FF" w14:textId="363C98A3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C028AF" w:rsidRPr="00C028AF" w14:paraId="592448B0" w14:textId="77777777" w:rsidTr="00C028AF">
        <w:trPr>
          <w:trHeight w:val="450"/>
        </w:trPr>
        <w:tc>
          <w:tcPr>
            <w:tcW w:w="10440" w:type="dxa"/>
            <w:gridSpan w:val="4"/>
            <w:vMerge/>
            <w:tcBorders>
              <w:top w:val="nil"/>
              <w:left w:val="single" w:sz="4" w:space="0" w:color="C65911"/>
              <w:bottom w:val="single" w:sz="4" w:space="0" w:color="C65911"/>
              <w:right w:val="single" w:sz="4" w:space="0" w:color="C65911"/>
            </w:tcBorders>
            <w:vAlign w:val="center"/>
            <w:hideMark/>
          </w:tcPr>
          <w:p w14:paraId="44890F7F" w14:textId="77777777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C028AF" w:rsidRPr="00C028AF" w14:paraId="4B39CD4F" w14:textId="77777777" w:rsidTr="00C028AF">
        <w:trPr>
          <w:trHeight w:val="450"/>
        </w:trPr>
        <w:tc>
          <w:tcPr>
            <w:tcW w:w="10440" w:type="dxa"/>
            <w:gridSpan w:val="4"/>
            <w:vMerge/>
            <w:tcBorders>
              <w:top w:val="nil"/>
              <w:left w:val="single" w:sz="4" w:space="0" w:color="C65911"/>
              <w:bottom w:val="single" w:sz="4" w:space="0" w:color="C65911"/>
              <w:right w:val="single" w:sz="4" w:space="0" w:color="C65911"/>
            </w:tcBorders>
            <w:vAlign w:val="center"/>
            <w:hideMark/>
          </w:tcPr>
          <w:p w14:paraId="60056D2A" w14:textId="77777777" w:rsidR="00C028AF" w:rsidRPr="00C028AF" w:rsidRDefault="00C028AF" w:rsidP="00C028A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</w:tbl>
    <w:p w14:paraId="55B0365C" w14:textId="3FD349B8" w:rsidR="00BB1220" w:rsidRDefault="00BB1220" w:rsidP="00C028AF">
      <w:pPr>
        <w:spacing w:after="0"/>
        <w:rPr>
          <w:sz w:val="2"/>
          <w:szCs w:val="2"/>
        </w:rPr>
      </w:pPr>
    </w:p>
    <w:p w14:paraId="27BFFD60" w14:textId="0B680413" w:rsidR="00B50B61" w:rsidRPr="00B50B61" w:rsidRDefault="00B50B61" w:rsidP="00B50B61">
      <w:pPr>
        <w:tabs>
          <w:tab w:val="left" w:pos="9120"/>
        </w:tabs>
        <w:rPr>
          <w:sz w:val="2"/>
          <w:szCs w:val="2"/>
        </w:rPr>
      </w:pPr>
      <w:r>
        <w:rPr>
          <w:sz w:val="2"/>
          <w:szCs w:val="2"/>
        </w:rPr>
        <w:tab/>
      </w:r>
    </w:p>
    <w:sectPr w:rsidR="00B50B61" w:rsidRPr="00B50B61" w:rsidSect="00E976C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DEE7B" w14:textId="77777777" w:rsidR="00162309" w:rsidRDefault="00162309" w:rsidP="00025008">
      <w:pPr>
        <w:spacing w:after="0" w:line="240" w:lineRule="auto"/>
      </w:pPr>
      <w:r>
        <w:separator/>
      </w:r>
    </w:p>
  </w:endnote>
  <w:endnote w:type="continuationSeparator" w:id="0">
    <w:p w14:paraId="3515994D" w14:textId="77777777" w:rsidR="00162309" w:rsidRDefault="00162309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AE5F8" w14:textId="77777777" w:rsidR="003F5036" w:rsidRDefault="003F50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E04CC" w14:textId="27F7A8F6" w:rsidR="00096E54" w:rsidRPr="00396B47" w:rsidRDefault="00096E54" w:rsidP="00396B47">
    <w:pPr>
      <w:pStyle w:val="Footer"/>
      <w:jc w:val="right"/>
      <w:rPr>
        <w:color w:val="262626" w:themeColor="text1" w:themeTint="D9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5C6C6" w14:textId="77777777" w:rsidR="003F5036" w:rsidRDefault="003F50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0E3543" w14:textId="77777777" w:rsidR="00162309" w:rsidRDefault="00162309" w:rsidP="00025008">
      <w:pPr>
        <w:spacing w:after="0" w:line="240" w:lineRule="auto"/>
      </w:pPr>
      <w:r>
        <w:separator/>
      </w:r>
    </w:p>
  </w:footnote>
  <w:footnote w:type="continuationSeparator" w:id="0">
    <w:p w14:paraId="3FACE30B" w14:textId="77777777" w:rsidR="00162309" w:rsidRDefault="00162309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04FF9" w14:textId="77777777" w:rsidR="003F5036" w:rsidRDefault="003F50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24F781DB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BD435" w14:textId="77777777" w:rsidR="003F5036" w:rsidRDefault="003F503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2309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4383"/>
    <w:rsid w:val="003F5036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D6D20"/>
    <w:rsid w:val="005F0027"/>
    <w:rsid w:val="005F2A8E"/>
    <w:rsid w:val="005F2B1B"/>
    <w:rsid w:val="00614671"/>
    <w:rsid w:val="00620870"/>
    <w:rsid w:val="00681862"/>
    <w:rsid w:val="006B33D7"/>
    <w:rsid w:val="00705C99"/>
    <w:rsid w:val="00716AB3"/>
    <w:rsid w:val="00782B9B"/>
    <w:rsid w:val="0078624F"/>
    <w:rsid w:val="00786CCD"/>
    <w:rsid w:val="007A0B79"/>
    <w:rsid w:val="007B1F2A"/>
    <w:rsid w:val="007D4534"/>
    <w:rsid w:val="007F02C0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A1D90"/>
    <w:rsid w:val="00AD49A7"/>
    <w:rsid w:val="00AD728D"/>
    <w:rsid w:val="00B24FCF"/>
    <w:rsid w:val="00B3605A"/>
    <w:rsid w:val="00B50B61"/>
    <w:rsid w:val="00B61794"/>
    <w:rsid w:val="00B72328"/>
    <w:rsid w:val="00B93539"/>
    <w:rsid w:val="00BA6BB1"/>
    <w:rsid w:val="00BB1220"/>
    <w:rsid w:val="00BB5576"/>
    <w:rsid w:val="00BC1E66"/>
    <w:rsid w:val="00C028AF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CF1E74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37DDF"/>
    <w:rsid w:val="00E976C5"/>
    <w:rsid w:val="00EE33EB"/>
    <w:rsid w:val="00EF1F67"/>
    <w:rsid w:val="00F030A8"/>
    <w:rsid w:val="00F2255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8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103EB3-2357-47AD-B511-74FD61DDA2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</Pages>
  <Words>159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frederick ohe</cp:lastModifiedBy>
  <cp:revision>20</cp:revision>
  <dcterms:created xsi:type="dcterms:W3CDTF">2020-03-30T12:09:00Z</dcterms:created>
  <dcterms:modified xsi:type="dcterms:W3CDTF">2025-01-13T10:51:00Z</dcterms:modified>
</cp:coreProperties>
</file>